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E5C12F" w14:textId="77777777" w:rsidR="00F524FE" w:rsidRDefault="00F524FE" w:rsidP="00F524FE">
      <w:pPr>
        <w:spacing w:before="120" w:after="16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</w:rPr>
        <w:drawing>
          <wp:inline distT="0" distB="0" distL="0" distR="0" wp14:anchorId="3AC3FDA7" wp14:editId="0BE6B6EE">
            <wp:extent cx="751205" cy="808990"/>
            <wp:effectExtent l="0" t="0" r="0" b="0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-44" t="-41" r="-44" b="-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1205" cy="80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F03F5" w14:textId="6CB5AE7D" w:rsidR="00F524FE" w:rsidRPr="00D75B50" w:rsidRDefault="00BE516A" w:rsidP="008B73F9">
      <w:pPr>
        <w:widowControl w:val="0"/>
        <w:spacing w:after="0"/>
        <w:jc w:val="center"/>
        <w:rPr>
          <w:rFonts w:ascii="Times New Roman" w:hAnsi="Times New Roman" w:cs="Times New Roman"/>
          <w:b/>
          <w:bCs/>
          <w:iCs/>
          <w:sz w:val="28"/>
          <w:szCs w:val="28"/>
          <w:lang w:val="en-GB"/>
        </w:rPr>
      </w:pPr>
      <w:r w:rsidRPr="00D75B50">
        <w:rPr>
          <w:rFonts w:ascii="Times New Roman" w:hAnsi="Times New Roman" w:cs="Times New Roman"/>
          <w:b/>
          <w:bCs/>
          <w:iCs/>
          <w:sz w:val="28"/>
          <w:szCs w:val="28"/>
          <w:lang w:val="en-GB"/>
        </w:rPr>
        <w:t>STATEMENT OF VIETNAM</w:t>
      </w:r>
    </w:p>
    <w:p w14:paraId="78F67A5A" w14:textId="6829C98D" w:rsidR="00D75B50" w:rsidRPr="00D75B50" w:rsidRDefault="00D75B50" w:rsidP="00D75B50">
      <w:pPr>
        <w:widowControl w:val="0"/>
        <w:autoSpaceDE w:val="0"/>
        <w:autoSpaceDN w:val="0"/>
        <w:adjustRightInd w:val="0"/>
        <w:spacing w:before="120"/>
        <w:jc w:val="center"/>
        <w:rPr>
          <w:rFonts w:ascii="Times New Roman" w:hAnsi="Times New Roman" w:cs="Times New Roman"/>
          <w:b/>
          <w:sz w:val="28"/>
          <w:szCs w:val="28"/>
          <w:lang w:val="vi-VN"/>
        </w:rPr>
      </w:pPr>
      <w:r w:rsidRPr="00D75B50">
        <w:rPr>
          <w:rFonts w:ascii="Times New Roman" w:hAnsi="Times New Roman" w:cs="Times New Roman"/>
          <w:b/>
          <w:sz w:val="28"/>
          <w:szCs w:val="28"/>
        </w:rPr>
        <w:t xml:space="preserve">At the Review of the UPR Report of </w:t>
      </w:r>
      <w:r w:rsidR="00904995">
        <w:rPr>
          <w:rFonts w:ascii="Times New Roman" w:hAnsi="Times New Roman" w:cs="Times New Roman"/>
          <w:b/>
          <w:sz w:val="28"/>
          <w:szCs w:val="28"/>
        </w:rPr>
        <w:t>Libya</w:t>
      </w:r>
    </w:p>
    <w:p w14:paraId="22C0D7D1" w14:textId="1C3BE7B6" w:rsidR="00D75B50" w:rsidRPr="00D75B50" w:rsidRDefault="00D75B50" w:rsidP="00D75B50">
      <w:pPr>
        <w:widowControl w:val="0"/>
        <w:autoSpaceDE w:val="0"/>
        <w:autoSpaceDN w:val="0"/>
        <w:adjustRightInd w:val="0"/>
        <w:spacing w:before="120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D75B50">
        <w:rPr>
          <w:rFonts w:ascii="Times New Roman" w:hAnsi="Times New Roman" w:cs="Times New Roman"/>
          <w:i/>
          <w:sz w:val="28"/>
          <w:szCs w:val="28"/>
        </w:rPr>
        <w:t xml:space="preserve"> (Thursday,</w:t>
      </w:r>
      <w:r w:rsidRPr="00D75B50">
        <w:rPr>
          <w:rFonts w:ascii="Times New Roman" w:hAnsi="Times New Roman" w:cs="Times New Roman"/>
          <w:i/>
          <w:sz w:val="28"/>
          <w:szCs w:val="28"/>
          <w:lang w:val="vi-VN"/>
        </w:rPr>
        <w:t xml:space="preserve"> </w:t>
      </w:r>
      <w:r w:rsidR="00904995">
        <w:rPr>
          <w:rFonts w:ascii="Times New Roman" w:hAnsi="Times New Roman" w:cs="Times New Roman"/>
          <w:i/>
          <w:sz w:val="28"/>
          <w:szCs w:val="28"/>
          <w:lang w:val="en-GB"/>
        </w:rPr>
        <w:t>11</w:t>
      </w:r>
      <w:r w:rsidRPr="00D75B50">
        <w:rPr>
          <w:rFonts w:ascii="Times New Roman" w:hAnsi="Times New Roman" w:cs="Times New Roman"/>
          <w:i/>
          <w:sz w:val="28"/>
          <w:szCs w:val="28"/>
          <w:lang w:val="vi-VN"/>
        </w:rPr>
        <w:t xml:space="preserve"> </w:t>
      </w:r>
      <w:r w:rsidRPr="00D75B50">
        <w:rPr>
          <w:rFonts w:ascii="Times New Roman" w:hAnsi="Times New Roman" w:cs="Times New Roman"/>
          <w:i/>
          <w:sz w:val="28"/>
          <w:szCs w:val="28"/>
          <w:lang w:val="en-GB"/>
        </w:rPr>
        <w:t>November 2020</w:t>
      </w:r>
      <w:r w:rsidRPr="00D75B50">
        <w:rPr>
          <w:rFonts w:ascii="Times New Roman" w:hAnsi="Times New Roman" w:cs="Times New Roman"/>
          <w:i/>
          <w:sz w:val="28"/>
          <w:szCs w:val="28"/>
        </w:rPr>
        <w:t>)</w:t>
      </w:r>
    </w:p>
    <w:p w14:paraId="5B242FFC" w14:textId="77777777" w:rsidR="00D75B50" w:rsidRPr="00C04AA8" w:rsidRDefault="00D75B50" w:rsidP="00D75B50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i/>
          <w:sz w:val="28"/>
          <w:szCs w:val="28"/>
          <w:lang w:val="vi-VN"/>
        </w:rPr>
      </w:pPr>
    </w:p>
    <w:p w14:paraId="1651C631" w14:textId="77777777" w:rsidR="00D75B50" w:rsidRPr="00D75B50" w:rsidRDefault="00D75B50" w:rsidP="00D75B50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i/>
          <w:sz w:val="28"/>
          <w:szCs w:val="28"/>
        </w:rPr>
      </w:pPr>
      <w:r w:rsidRPr="00D75B50">
        <w:rPr>
          <w:rFonts w:ascii="Times New Roman" w:hAnsi="Times New Roman" w:cs="Times New Roman"/>
          <w:i/>
          <w:sz w:val="28"/>
          <w:szCs w:val="28"/>
        </w:rPr>
        <w:t>Madam President,</w:t>
      </w:r>
    </w:p>
    <w:p w14:paraId="5A2D1200" w14:textId="4DF97BA5" w:rsidR="00D75B50" w:rsidRPr="00D75B50" w:rsidRDefault="00D75B50" w:rsidP="00D75B50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75B50">
        <w:rPr>
          <w:rFonts w:ascii="Times New Roman" w:hAnsi="Times New Roman" w:cs="Times New Roman"/>
          <w:sz w:val="28"/>
          <w:szCs w:val="28"/>
        </w:rPr>
        <w:t xml:space="preserve">Viet Nam welcomes the delegation of </w:t>
      </w:r>
      <w:r w:rsidR="00904995">
        <w:rPr>
          <w:rFonts w:ascii="Times New Roman" w:hAnsi="Times New Roman" w:cs="Times New Roman"/>
          <w:sz w:val="28"/>
          <w:szCs w:val="28"/>
        </w:rPr>
        <w:t>Libya</w:t>
      </w:r>
      <w:r w:rsidRPr="00D75B50">
        <w:rPr>
          <w:rFonts w:ascii="Times New Roman" w:hAnsi="Times New Roman" w:cs="Times New Roman"/>
          <w:sz w:val="28"/>
          <w:szCs w:val="28"/>
        </w:rPr>
        <w:t xml:space="preserve"> and thanks it for the presentation of the national report.</w:t>
      </w:r>
    </w:p>
    <w:p w14:paraId="24CBDDFF" w14:textId="302EB3CE" w:rsidR="00845AAD" w:rsidRDefault="00D75B50" w:rsidP="00984967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75B50">
        <w:rPr>
          <w:rFonts w:ascii="Times New Roman" w:hAnsi="Times New Roman" w:cs="Times New Roman"/>
          <w:sz w:val="28"/>
          <w:szCs w:val="28"/>
        </w:rPr>
        <w:t xml:space="preserve">Viet Nam </w:t>
      </w:r>
      <w:r w:rsidR="00904995" w:rsidRPr="00904995">
        <w:rPr>
          <w:rFonts w:ascii="Times New Roman" w:hAnsi="Times New Roman" w:cs="Times New Roman"/>
          <w:sz w:val="28"/>
          <w:szCs w:val="28"/>
        </w:rPr>
        <w:t>takes a good note of</w:t>
      </w:r>
      <w:r w:rsidR="00904995">
        <w:rPr>
          <w:rFonts w:ascii="Times New Roman" w:hAnsi="Times New Roman" w:cs="Times New Roman"/>
          <w:sz w:val="28"/>
          <w:szCs w:val="28"/>
        </w:rPr>
        <w:t xml:space="preserve"> Libya’s commitment to implementing its pledges and to take an inclusive approach to promoting and protecting human rights although it is under a devastating war.</w:t>
      </w:r>
    </w:p>
    <w:p w14:paraId="5CEB308A" w14:textId="3FC8F2CF" w:rsidR="00D75B50" w:rsidRPr="00D75B50" w:rsidRDefault="00D75B50" w:rsidP="00D75B50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75B50">
        <w:rPr>
          <w:rFonts w:ascii="Times New Roman" w:hAnsi="Times New Roman" w:cs="Times New Roman"/>
          <w:sz w:val="28"/>
          <w:szCs w:val="28"/>
        </w:rPr>
        <w:t>In a spirit of constructive dialog</w:t>
      </w:r>
      <w:r w:rsidR="00904995">
        <w:rPr>
          <w:rFonts w:ascii="Times New Roman" w:hAnsi="Times New Roman" w:cs="Times New Roman"/>
          <w:sz w:val="28"/>
          <w:szCs w:val="28"/>
        </w:rPr>
        <w:t>ue, Viet Nam recommends Libya</w:t>
      </w:r>
      <w:r w:rsidRPr="00D75B50">
        <w:rPr>
          <w:rFonts w:ascii="Times New Roman" w:hAnsi="Times New Roman" w:cs="Times New Roman"/>
          <w:sz w:val="28"/>
          <w:szCs w:val="28"/>
        </w:rPr>
        <w:t xml:space="preserve"> to:</w:t>
      </w:r>
    </w:p>
    <w:p w14:paraId="45B1F4E6" w14:textId="17897176" w:rsidR="00D75B50" w:rsidRPr="008D5859" w:rsidRDefault="008D5859" w:rsidP="008D5859">
      <w:pPr>
        <w:autoSpaceDE w:val="0"/>
        <w:autoSpaceDN w:val="0"/>
        <w:adjustRightInd w:val="0"/>
        <w:spacing w:before="120" w:after="120" w:line="288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1. </w:t>
      </w:r>
      <w:r w:rsidR="00904995" w:rsidRPr="008D5859">
        <w:rPr>
          <w:rFonts w:ascii="Times New Roman" w:hAnsi="Times New Roman" w:cs="Times New Roman"/>
          <w:sz w:val="28"/>
          <w:szCs w:val="28"/>
        </w:rPr>
        <w:t xml:space="preserve">Continue its efforts </w:t>
      </w:r>
      <w:r w:rsidR="00D130B7">
        <w:rPr>
          <w:rFonts w:ascii="Times New Roman" w:hAnsi="Times New Roman" w:cs="Times New Roman"/>
          <w:sz w:val="28"/>
          <w:szCs w:val="28"/>
        </w:rPr>
        <w:t>to promote peace and security in order to</w:t>
      </w:r>
      <w:r w:rsidRPr="008D5859">
        <w:rPr>
          <w:rFonts w:ascii="Times New Roman" w:hAnsi="Times New Roman" w:cs="Times New Roman"/>
          <w:sz w:val="28"/>
          <w:szCs w:val="28"/>
        </w:rPr>
        <w:t xml:space="preserve"> facilitate the enjoyment of human rights of its people</w:t>
      </w:r>
      <w:r w:rsidR="00D75B50" w:rsidRPr="008D5859">
        <w:rPr>
          <w:rFonts w:ascii="Times New Roman" w:hAnsi="Times New Roman" w:cs="Times New Roman"/>
          <w:sz w:val="28"/>
          <w:szCs w:val="28"/>
        </w:rPr>
        <w:t>;</w:t>
      </w:r>
    </w:p>
    <w:p w14:paraId="70BF39A4" w14:textId="4250220E" w:rsidR="00AB6ABE" w:rsidRDefault="00D75B50" w:rsidP="00AB6ABE">
      <w:pPr>
        <w:autoSpaceDE w:val="0"/>
        <w:autoSpaceDN w:val="0"/>
        <w:adjustRightInd w:val="0"/>
        <w:spacing w:before="120" w:after="120" w:line="288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  <w:r w:rsidRPr="00D75B50">
        <w:rPr>
          <w:rFonts w:ascii="Times New Roman" w:hAnsi="Times New Roman" w:cs="Times New Roman"/>
          <w:sz w:val="28"/>
          <w:szCs w:val="28"/>
        </w:rPr>
        <w:t xml:space="preserve">2. </w:t>
      </w:r>
      <w:r w:rsidR="00AB6ABE">
        <w:rPr>
          <w:rFonts w:ascii="Times New Roman" w:hAnsi="Times New Roman" w:cs="Times New Roman"/>
          <w:sz w:val="28"/>
          <w:szCs w:val="28"/>
        </w:rPr>
        <w:t>Make</w:t>
      </w:r>
      <w:bookmarkStart w:id="0" w:name="_GoBack"/>
      <w:bookmarkEnd w:id="0"/>
      <w:r w:rsidR="00AB6ABE">
        <w:rPr>
          <w:rFonts w:ascii="Times New Roman" w:hAnsi="Times New Roman" w:cs="Times New Roman"/>
          <w:sz w:val="28"/>
          <w:szCs w:val="28"/>
        </w:rPr>
        <w:t xml:space="preserve"> efforts to publicize and realize the right to development. </w:t>
      </w:r>
    </w:p>
    <w:p w14:paraId="29231EDD" w14:textId="44FB1E1E" w:rsidR="00D75B50" w:rsidRPr="00D75B50" w:rsidRDefault="00D75B50" w:rsidP="00D75B50">
      <w:pPr>
        <w:autoSpaceDE w:val="0"/>
        <w:autoSpaceDN w:val="0"/>
        <w:adjustRightInd w:val="0"/>
        <w:spacing w:before="120" w:after="120" w:line="288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  <w:r w:rsidRPr="00D75B50">
        <w:rPr>
          <w:rFonts w:ascii="Times New Roman" w:hAnsi="Times New Roman" w:cs="Times New Roman"/>
          <w:sz w:val="28"/>
          <w:szCs w:val="28"/>
        </w:rPr>
        <w:t xml:space="preserve">Viet Nam wishes </w:t>
      </w:r>
      <w:r w:rsidR="00AB6ABE">
        <w:rPr>
          <w:rFonts w:ascii="Times New Roman" w:hAnsi="Times New Roman" w:cs="Times New Roman"/>
          <w:sz w:val="28"/>
          <w:szCs w:val="28"/>
        </w:rPr>
        <w:t>Libya</w:t>
      </w:r>
      <w:r w:rsidRPr="00D75B50">
        <w:rPr>
          <w:rFonts w:ascii="Times New Roman" w:hAnsi="Times New Roman" w:cs="Times New Roman"/>
          <w:sz w:val="28"/>
          <w:szCs w:val="28"/>
        </w:rPr>
        <w:t xml:space="preserve"> a successful review. </w:t>
      </w:r>
    </w:p>
    <w:p w14:paraId="4363C326" w14:textId="2472D24C" w:rsidR="00D75B50" w:rsidRPr="00D75B50" w:rsidRDefault="00D75B50" w:rsidP="00D75B50">
      <w:pPr>
        <w:autoSpaceDE w:val="0"/>
        <w:autoSpaceDN w:val="0"/>
        <w:adjustRightInd w:val="0"/>
        <w:spacing w:before="120" w:after="120" w:line="288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75B50">
        <w:rPr>
          <w:rFonts w:ascii="Times New Roman" w:hAnsi="Times New Roman" w:cs="Times New Roman"/>
          <w:i/>
          <w:sz w:val="28"/>
          <w:szCs w:val="28"/>
        </w:rPr>
        <w:t>Thank you, Madam President</w:t>
      </w:r>
      <w:proofErr w:type="gramStart"/>
      <w:r w:rsidRPr="00D75B50">
        <w:rPr>
          <w:rFonts w:ascii="Times New Roman" w:hAnsi="Times New Roman" w:cs="Times New Roman"/>
          <w:sz w:val="28"/>
          <w:szCs w:val="28"/>
        </w:rPr>
        <w:t>./</w:t>
      </w:r>
      <w:proofErr w:type="gramEnd"/>
      <w:r w:rsidRPr="00D75B50">
        <w:rPr>
          <w:rFonts w:ascii="Times New Roman" w:hAnsi="Times New Roman" w:cs="Times New Roman"/>
          <w:sz w:val="28"/>
          <w:szCs w:val="28"/>
        </w:rPr>
        <w:t>.</w:t>
      </w:r>
    </w:p>
    <w:p w14:paraId="013C1F0E" w14:textId="77777777" w:rsidR="00A81EC5" w:rsidRDefault="00A81EC5" w:rsidP="004C67DF">
      <w:pPr>
        <w:spacing w:after="120" w:line="259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A8012EE" w14:textId="77777777" w:rsidR="00A81EC5" w:rsidRPr="00462738" w:rsidRDefault="00A81EC5" w:rsidP="00462738">
      <w:pPr>
        <w:spacing w:after="120" w:line="259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6ACC8266" w14:textId="77777777" w:rsidR="00F334B2" w:rsidRDefault="00F334B2" w:rsidP="00F334B2">
      <w:pPr>
        <w:shd w:val="clear" w:color="auto" w:fill="FFFFFF"/>
        <w:spacing w:line="322" w:lineRule="atLeast"/>
        <w:ind w:firstLine="720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55585788" w14:textId="77777777" w:rsidR="003D31B3" w:rsidRDefault="003D31B3" w:rsidP="00EF5CD3">
      <w:pPr>
        <w:shd w:val="clear" w:color="auto" w:fill="FFFFFF"/>
        <w:spacing w:line="322" w:lineRule="atLeast"/>
        <w:ind w:firstLine="720"/>
        <w:jc w:val="both"/>
        <w:rPr>
          <w:rFonts w:ascii="Times New Roman" w:hAnsi="Times New Roman" w:cs="Times New Roman"/>
          <w:iCs/>
          <w:sz w:val="28"/>
          <w:szCs w:val="28"/>
          <w:lang w:val="en-GB"/>
        </w:rPr>
      </w:pPr>
    </w:p>
    <w:sectPr w:rsidR="003D31B3" w:rsidSect="00F524FE">
      <w:headerReference w:type="first" r:id="rId12"/>
      <w:pgSz w:w="11906" w:h="16838" w:code="9"/>
      <w:pgMar w:top="993" w:right="1106" w:bottom="360" w:left="1350" w:header="36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FE0CA8" w14:textId="77777777" w:rsidR="00BF0B9D" w:rsidRDefault="00BF0B9D" w:rsidP="00496848">
      <w:pPr>
        <w:spacing w:after="0" w:line="240" w:lineRule="auto"/>
      </w:pPr>
      <w:r>
        <w:separator/>
      </w:r>
    </w:p>
  </w:endnote>
  <w:endnote w:type="continuationSeparator" w:id="0">
    <w:p w14:paraId="7F0AB89F" w14:textId="77777777" w:rsidR="00BF0B9D" w:rsidRDefault="00BF0B9D" w:rsidP="004968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7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CCFADA" w14:textId="77777777" w:rsidR="00BF0B9D" w:rsidRDefault="00BF0B9D" w:rsidP="00496848">
      <w:pPr>
        <w:spacing w:after="0" w:line="240" w:lineRule="auto"/>
      </w:pPr>
      <w:r>
        <w:separator/>
      </w:r>
    </w:p>
  </w:footnote>
  <w:footnote w:type="continuationSeparator" w:id="0">
    <w:p w14:paraId="092B2232" w14:textId="77777777" w:rsidR="00BF0B9D" w:rsidRDefault="00BF0B9D" w:rsidP="004968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01BC60" w14:textId="610272F2" w:rsidR="00D130B7" w:rsidRPr="00421830" w:rsidRDefault="00D130B7" w:rsidP="009666D4">
    <w:pPr>
      <w:jc w:val="right"/>
      <w:rPr>
        <w:rFonts w:ascii="Times New Roman" w:hAnsi="Times New Roman" w:cs="Times New Roman"/>
        <w:i/>
        <w:sz w:val="26"/>
        <w:szCs w:val="26"/>
        <w:u w:val="single"/>
      </w:rPr>
    </w:pPr>
    <w:r w:rsidRPr="00421830">
      <w:rPr>
        <w:rFonts w:ascii="Times New Roman" w:hAnsi="Times New Roman" w:cs="Times New Roman"/>
        <w:i/>
        <w:sz w:val="26"/>
        <w:szCs w:val="26"/>
        <w:u w:val="single"/>
      </w:rPr>
      <w:t>Please check against deliver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8C5578E"/>
    <w:multiLevelType w:val="hybridMultilevel"/>
    <w:tmpl w:val="4E46547A"/>
    <w:lvl w:ilvl="0" w:tplc="6F9C2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sLA0NjS1NDI3MzJV0lEKTi0uzszPAykwrgUAboW8aiwAAAA="/>
  </w:docVars>
  <w:rsids>
    <w:rsidRoot w:val="006A0E23"/>
    <w:rsid w:val="00011751"/>
    <w:rsid w:val="000209A2"/>
    <w:rsid w:val="00020E36"/>
    <w:rsid w:val="00023189"/>
    <w:rsid w:val="0004317F"/>
    <w:rsid w:val="00044118"/>
    <w:rsid w:val="000462D0"/>
    <w:rsid w:val="000501C6"/>
    <w:rsid w:val="00066B5F"/>
    <w:rsid w:val="00070A2E"/>
    <w:rsid w:val="00090C4C"/>
    <w:rsid w:val="00093E49"/>
    <w:rsid w:val="000A31F0"/>
    <w:rsid w:val="000C07E1"/>
    <w:rsid w:val="000D4013"/>
    <w:rsid w:val="000D595E"/>
    <w:rsid w:val="000F0464"/>
    <w:rsid w:val="001064B8"/>
    <w:rsid w:val="00116504"/>
    <w:rsid w:val="00120F46"/>
    <w:rsid w:val="00152C73"/>
    <w:rsid w:val="00177C87"/>
    <w:rsid w:val="00183FE0"/>
    <w:rsid w:val="00187868"/>
    <w:rsid w:val="0019749B"/>
    <w:rsid w:val="00197EF0"/>
    <w:rsid w:val="001A5506"/>
    <w:rsid w:val="001B3553"/>
    <w:rsid w:val="001C0FE9"/>
    <w:rsid w:val="001C1EB5"/>
    <w:rsid w:val="001D2330"/>
    <w:rsid w:val="001D7174"/>
    <w:rsid w:val="001F188D"/>
    <w:rsid w:val="001F375E"/>
    <w:rsid w:val="001F6C15"/>
    <w:rsid w:val="002116CA"/>
    <w:rsid w:val="0021245F"/>
    <w:rsid w:val="002235C3"/>
    <w:rsid w:val="00223703"/>
    <w:rsid w:val="0025063E"/>
    <w:rsid w:val="002511C6"/>
    <w:rsid w:val="0025542C"/>
    <w:rsid w:val="002627C6"/>
    <w:rsid w:val="0026336C"/>
    <w:rsid w:val="002659FC"/>
    <w:rsid w:val="00266786"/>
    <w:rsid w:val="0027017F"/>
    <w:rsid w:val="00271649"/>
    <w:rsid w:val="002735F7"/>
    <w:rsid w:val="002772A9"/>
    <w:rsid w:val="00292185"/>
    <w:rsid w:val="002B3E6D"/>
    <w:rsid w:val="002D5EB5"/>
    <w:rsid w:val="002D65D7"/>
    <w:rsid w:val="002E2033"/>
    <w:rsid w:val="002E50D8"/>
    <w:rsid w:val="002F1F95"/>
    <w:rsid w:val="002F51F8"/>
    <w:rsid w:val="002F7236"/>
    <w:rsid w:val="00300211"/>
    <w:rsid w:val="003020B8"/>
    <w:rsid w:val="0032760A"/>
    <w:rsid w:val="00332B2A"/>
    <w:rsid w:val="00335014"/>
    <w:rsid w:val="003360B4"/>
    <w:rsid w:val="003464C2"/>
    <w:rsid w:val="003520F3"/>
    <w:rsid w:val="00355E93"/>
    <w:rsid w:val="00356344"/>
    <w:rsid w:val="00356828"/>
    <w:rsid w:val="0037154F"/>
    <w:rsid w:val="003918E0"/>
    <w:rsid w:val="003928CA"/>
    <w:rsid w:val="003A717B"/>
    <w:rsid w:val="003B02CC"/>
    <w:rsid w:val="003B1610"/>
    <w:rsid w:val="003B2B23"/>
    <w:rsid w:val="003C12F3"/>
    <w:rsid w:val="003C76FE"/>
    <w:rsid w:val="003D1B07"/>
    <w:rsid w:val="003D31B3"/>
    <w:rsid w:val="003E5D04"/>
    <w:rsid w:val="003E5E41"/>
    <w:rsid w:val="003F6390"/>
    <w:rsid w:val="003F64C0"/>
    <w:rsid w:val="00405AC3"/>
    <w:rsid w:val="00421830"/>
    <w:rsid w:val="00421EDB"/>
    <w:rsid w:val="00432D0F"/>
    <w:rsid w:val="00437209"/>
    <w:rsid w:val="00441E8E"/>
    <w:rsid w:val="0045452B"/>
    <w:rsid w:val="004569B9"/>
    <w:rsid w:val="00462738"/>
    <w:rsid w:val="0046580A"/>
    <w:rsid w:val="004726E3"/>
    <w:rsid w:val="004746A5"/>
    <w:rsid w:val="00481B56"/>
    <w:rsid w:val="00485987"/>
    <w:rsid w:val="00490541"/>
    <w:rsid w:val="00491239"/>
    <w:rsid w:val="00491CAA"/>
    <w:rsid w:val="00495201"/>
    <w:rsid w:val="004963FD"/>
    <w:rsid w:val="00496848"/>
    <w:rsid w:val="0049784D"/>
    <w:rsid w:val="00497AE6"/>
    <w:rsid w:val="004A5EC8"/>
    <w:rsid w:val="004C67DF"/>
    <w:rsid w:val="004D13A6"/>
    <w:rsid w:val="004D2CEB"/>
    <w:rsid w:val="004E310E"/>
    <w:rsid w:val="004E5138"/>
    <w:rsid w:val="004F739C"/>
    <w:rsid w:val="005025F3"/>
    <w:rsid w:val="00516511"/>
    <w:rsid w:val="005169FD"/>
    <w:rsid w:val="00524EC4"/>
    <w:rsid w:val="005352EC"/>
    <w:rsid w:val="00542319"/>
    <w:rsid w:val="00545604"/>
    <w:rsid w:val="00555BE3"/>
    <w:rsid w:val="0056328D"/>
    <w:rsid w:val="005639F2"/>
    <w:rsid w:val="005655D9"/>
    <w:rsid w:val="0057310C"/>
    <w:rsid w:val="00577136"/>
    <w:rsid w:val="00581481"/>
    <w:rsid w:val="00584B1E"/>
    <w:rsid w:val="005859C4"/>
    <w:rsid w:val="00586785"/>
    <w:rsid w:val="00587386"/>
    <w:rsid w:val="005B2FDF"/>
    <w:rsid w:val="005C604E"/>
    <w:rsid w:val="005D0525"/>
    <w:rsid w:val="005F0D9D"/>
    <w:rsid w:val="005F7EA1"/>
    <w:rsid w:val="0061172E"/>
    <w:rsid w:val="00616D7B"/>
    <w:rsid w:val="0062383C"/>
    <w:rsid w:val="006261E4"/>
    <w:rsid w:val="006276A3"/>
    <w:rsid w:val="006329A8"/>
    <w:rsid w:val="00634318"/>
    <w:rsid w:val="006351E1"/>
    <w:rsid w:val="00637231"/>
    <w:rsid w:val="00642EB3"/>
    <w:rsid w:val="006438C6"/>
    <w:rsid w:val="006455F7"/>
    <w:rsid w:val="00663041"/>
    <w:rsid w:val="00683F85"/>
    <w:rsid w:val="0068564D"/>
    <w:rsid w:val="00687C8F"/>
    <w:rsid w:val="00693ED5"/>
    <w:rsid w:val="006A0E23"/>
    <w:rsid w:val="006C0C46"/>
    <w:rsid w:val="006C3B41"/>
    <w:rsid w:val="006D01B4"/>
    <w:rsid w:val="006D6A44"/>
    <w:rsid w:val="006F73AC"/>
    <w:rsid w:val="00715338"/>
    <w:rsid w:val="0073224A"/>
    <w:rsid w:val="00747B1E"/>
    <w:rsid w:val="00750251"/>
    <w:rsid w:val="00750963"/>
    <w:rsid w:val="00752F0F"/>
    <w:rsid w:val="00756CA6"/>
    <w:rsid w:val="00770C45"/>
    <w:rsid w:val="007759C0"/>
    <w:rsid w:val="00775CB2"/>
    <w:rsid w:val="007A1CE5"/>
    <w:rsid w:val="007A4052"/>
    <w:rsid w:val="007C4A1D"/>
    <w:rsid w:val="007D0E58"/>
    <w:rsid w:val="007D5874"/>
    <w:rsid w:val="007E6F0D"/>
    <w:rsid w:val="007F0E7A"/>
    <w:rsid w:val="007F7237"/>
    <w:rsid w:val="00807B75"/>
    <w:rsid w:val="00824333"/>
    <w:rsid w:val="00824DB1"/>
    <w:rsid w:val="0083398C"/>
    <w:rsid w:val="00841BA1"/>
    <w:rsid w:val="00845AAD"/>
    <w:rsid w:val="00852A97"/>
    <w:rsid w:val="00853CEB"/>
    <w:rsid w:val="0086310C"/>
    <w:rsid w:val="00870D06"/>
    <w:rsid w:val="00881FF1"/>
    <w:rsid w:val="00883653"/>
    <w:rsid w:val="008836F3"/>
    <w:rsid w:val="008A53B7"/>
    <w:rsid w:val="008B73F9"/>
    <w:rsid w:val="008D4972"/>
    <w:rsid w:val="008D5859"/>
    <w:rsid w:val="008D65EF"/>
    <w:rsid w:val="008E180B"/>
    <w:rsid w:val="008E243D"/>
    <w:rsid w:val="008E3256"/>
    <w:rsid w:val="008E48CB"/>
    <w:rsid w:val="008E4BD4"/>
    <w:rsid w:val="008E605B"/>
    <w:rsid w:val="008F3832"/>
    <w:rsid w:val="00903187"/>
    <w:rsid w:val="00904995"/>
    <w:rsid w:val="0091144E"/>
    <w:rsid w:val="00914D51"/>
    <w:rsid w:val="00944F9E"/>
    <w:rsid w:val="00945BFE"/>
    <w:rsid w:val="009505BE"/>
    <w:rsid w:val="00950B45"/>
    <w:rsid w:val="00957983"/>
    <w:rsid w:val="00963985"/>
    <w:rsid w:val="0096533A"/>
    <w:rsid w:val="009666D4"/>
    <w:rsid w:val="00984967"/>
    <w:rsid w:val="0099678D"/>
    <w:rsid w:val="009B325B"/>
    <w:rsid w:val="009C766B"/>
    <w:rsid w:val="009D3B00"/>
    <w:rsid w:val="009D6D11"/>
    <w:rsid w:val="009E789B"/>
    <w:rsid w:val="009F186C"/>
    <w:rsid w:val="009F4541"/>
    <w:rsid w:val="00A00C9C"/>
    <w:rsid w:val="00A03724"/>
    <w:rsid w:val="00A03BC0"/>
    <w:rsid w:val="00A3141B"/>
    <w:rsid w:val="00A35D41"/>
    <w:rsid w:val="00A429A0"/>
    <w:rsid w:val="00A4381D"/>
    <w:rsid w:val="00A466FA"/>
    <w:rsid w:val="00A70406"/>
    <w:rsid w:val="00A81EC5"/>
    <w:rsid w:val="00AA4D96"/>
    <w:rsid w:val="00AA6298"/>
    <w:rsid w:val="00AB6ABE"/>
    <w:rsid w:val="00AE14C3"/>
    <w:rsid w:val="00AF1C20"/>
    <w:rsid w:val="00AF2B6D"/>
    <w:rsid w:val="00AF5B96"/>
    <w:rsid w:val="00B120DF"/>
    <w:rsid w:val="00B16177"/>
    <w:rsid w:val="00B334DB"/>
    <w:rsid w:val="00B36F40"/>
    <w:rsid w:val="00B41234"/>
    <w:rsid w:val="00B415D8"/>
    <w:rsid w:val="00B50F09"/>
    <w:rsid w:val="00B5355F"/>
    <w:rsid w:val="00B62D7B"/>
    <w:rsid w:val="00B94893"/>
    <w:rsid w:val="00B96082"/>
    <w:rsid w:val="00BB2227"/>
    <w:rsid w:val="00BB5554"/>
    <w:rsid w:val="00BB643D"/>
    <w:rsid w:val="00BB721B"/>
    <w:rsid w:val="00BE516A"/>
    <w:rsid w:val="00BF0458"/>
    <w:rsid w:val="00BF0B9D"/>
    <w:rsid w:val="00BF0D78"/>
    <w:rsid w:val="00BF3559"/>
    <w:rsid w:val="00C20815"/>
    <w:rsid w:val="00C36B11"/>
    <w:rsid w:val="00C57512"/>
    <w:rsid w:val="00C81715"/>
    <w:rsid w:val="00C82B0E"/>
    <w:rsid w:val="00C92B09"/>
    <w:rsid w:val="00CB332E"/>
    <w:rsid w:val="00CC0AE8"/>
    <w:rsid w:val="00CC5CCB"/>
    <w:rsid w:val="00CE14D7"/>
    <w:rsid w:val="00CF1390"/>
    <w:rsid w:val="00D023AD"/>
    <w:rsid w:val="00D10BCE"/>
    <w:rsid w:val="00D130B7"/>
    <w:rsid w:val="00D1712F"/>
    <w:rsid w:val="00D228F4"/>
    <w:rsid w:val="00D509F1"/>
    <w:rsid w:val="00D55D78"/>
    <w:rsid w:val="00D610E3"/>
    <w:rsid w:val="00D72A24"/>
    <w:rsid w:val="00D74CDA"/>
    <w:rsid w:val="00D75B50"/>
    <w:rsid w:val="00D81543"/>
    <w:rsid w:val="00D90F32"/>
    <w:rsid w:val="00D923F7"/>
    <w:rsid w:val="00DD24B9"/>
    <w:rsid w:val="00DD3446"/>
    <w:rsid w:val="00DE146A"/>
    <w:rsid w:val="00DE4E8A"/>
    <w:rsid w:val="00DF1FF9"/>
    <w:rsid w:val="00DF3578"/>
    <w:rsid w:val="00DF43AB"/>
    <w:rsid w:val="00DF7471"/>
    <w:rsid w:val="00E02C5B"/>
    <w:rsid w:val="00E062DC"/>
    <w:rsid w:val="00E146A9"/>
    <w:rsid w:val="00E35301"/>
    <w:rsid w:val="00E438F6"/>
    <w:rsid w:val="00E601C3"/>
    <w:rsid w:val="00E61F52"/>
    <w:rsid w:val="00E623A6"/>
    <w:rsid w:val="00E71C41"/>
    <w:rsid w:val="00E80585"/>
    <w:rsid w:val="00E86C20"/>
    <w:rsid w:val="00E90F9F"/>
    <w:rsid w:val="00EA45AE"/>
    <w:rsid w:val="00EA482B"/>
    <w:rsid w:val="00EA65A9"/>
    <w:rsid w:val="00EB417F"/>
    <w:rsid w:val="00ED3BF1"/>
    <w:rsid w:val="00ED60A6"/>
    <w:rsid w:val="00EF5CD3"/>
    <w:rsid w:val="00F10DF2"/>
    <w:rsid w:val="00F2654B"/>
    <w:rsid w:val="00F320FF"/>
    <w:rsid w:val="00F334B2"/>
    <w:rsid w:val="00F4522F"/>
    <w:rsid w:val="00F524FE"/>
    <w:rsid w:val="00F52864"/>
    <w:rsid w:val="00F767A9"/>
    <w:rsid w:val="00F91217"/>
    <w:rsid w:val="00FA70DE"/>
    <w:rsid w:val="00FB0E2F"/>
    <w:rsid w:val="00FB55D0"/>
    <w:rsid w:val="00FC17CD"/>
    <w:rsid w:val="00FD6766"/>
    <w:rsid w:val="00FE7949"/>
    <w:rsid w:val="00FF3522"/>
    <w:rsid w:val="00FF53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635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533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A71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qowt-font5-calibri">
    <w:name w:val="qowt-font5-calibri"/>
    <w:basedOn w:val="DefaultParagraphFont"/>
    <w:rsid w:val="003A717B"/>
  </w:style>
  <w:style w:type="paragraph" w:styleId="BalloonText">
    <w:name w:val="Balloon Text"/>
    <w:basedOn w:val="Normal"/>
    <w:link w:val="BalloonTextChar"/>
    <w:uiPriority w:val="99"/>
    <w:semiHidden/>
    <w:unhideWhenUsed/>
    <w:rsid w:val="009E7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78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9684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684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9684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6848"/>
    <w:rPr>
      <w:sz w:val="22"/>
      <w:szCs w:val="22"/>
    </w:rPr>
  </w:style>
  <w:style w:type="character" w:customStyle="1" w:styleId="fontstyle01">
    <w:name w:val="fontstyle01"/>
    <w:rsid w:val="00AE14C3"/>
    <w:rPr>
      <w:rFonts w:ascii="CIDFont+F7" w:hAnsi="CIDFont+F7" w:hint="default"/>
      <w:b w:val="0"/>
      <w:bCs w:val="0"/>
      <w:i w:val="0"/>
      <w:iCs w:val="0"/>
      <w:color w:val="000000"/>
      <w:sz w:val="28"/>
      <w:szCs w:val="28"/>
    </w:rPr>
  </w:style>
  <w:style w:type="paragraph" w:styleId="Revision">
    <w:name w:val="Revision"/>
    <w:hidden/>
    <w:uiPriority w:val="99"/>
    <w:semiHidden/>
    <w:rsid w:val="00DF43AB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8D585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533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A71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qowt-font5-calibri">
    <w:name w:val="qowt-font5-calibri"/>
    <w:basedOn w:val="DefaultParagraphFont"/>
    <w:rsid w:val="003A717B"/>
  </w:style>
  <w:style w:type="paragraph" w:styleId="BalloonText">
    <w:name w:val="Balloon Text"/>
    <w:basedOn w:val="Normal"/>
    <w:link w:val="BalloonTextChar"/>
    <w:uiPriority w:val="99"/>
    <w:semiHidden/>
    <w:unhideWhenUsed/>
    <w:rsid w:val="009E7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78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9684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9684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9684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96848"/>
    <w:rPr>
      <w:sz w:val="22"/>
      <w:szCs w:val="22"/>
    </w:rPr>
  </w:style>
  <w:style w:type="character" w:customStyle="1" w:styleId="fontstyle01">
    <w:name w:val="fontstyle01"/>
    <w:rsid w:val="00AE14C3"/>
    <w:rPr>
      <w:rFonts w:ascii="CIDFont+F7" w:hAnsi="CIDFont+F7" w:hint="default"/>
      <w:b w:val="0"/>
      <w:bCs w:val="0"/>
      <w:i w:val="0"/>
      <w:iCs w:val="0"/>
      <w:color w:val="000000"/>
      <w:sz w:val="28"/>
      <w:szCs w:val="28"/>
    </w:rPr>
  </w:style>
  <w:style w:type="paragraph" w:styleId="Revision">
    <w:name w:val="Revision"/>
    <w:hidden/>
    <w:uiPriority w:val="99"/>
    <w:semiHidden/>
    <w:rsid w:val="00DF43AB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8D58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79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3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customXml" Target="../customXml/item4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31008A-D1B2-4F32-8517-453D4A290CC5}"/>
</file>

<file path=customXml/itemProps2.xml><?xml version="1.0" encoding="utf-8"?>
<ds:datastoreItem xmlns:ds="http://schemas.openxmlformats.org/officeDocument/2006/customXml" ds:itemID="{F89F6737-8BC7-4C3E-A92C-8CA21882A601}"/>
</file>

<file path=customXml/itemProps3.xml><?xml version="1.0" encoding="utf-8"?>
<ds:datastoreItem xmlns:ds="http://schemas.openxmlformats.org/officeDocument/2006/customXml" ds:itemID="{AB64E236-C69B-459D-8430-D964EF373C2B}"/>
</file>

<file path=customXml/itemProps4.xml><?xml version="1.0" encoding="utf-8"?>
<ds:datastoreItem xmlns:ds="http://schemas.openxmlformats.org/officeDocument/2006/customXml" ds:itemID="{72FD4EE0-A3F2-4308-ABB4-18E29449148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DCM</Company>
  <LinksUpToDate>false</LinksUpToDate>
  <CharactersWithSpaces>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h Voi</dc:creator>
  <cp:lastModifiedBy>dellpc</cp:lastModifiedBy>
  <cp:revision>2</cp:revision>
  <cp:lastPrinted>2020-07-15T16:55:00Z</cp:lastPrinted>
  <dcterms:created xsi:type="dcterms:W3CDTF">2020-11-04T16:56:00Z</dcterms:created>
  <dcterms:modified xsi:type="dcterms:W3CDTF">2020-11-04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